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E58A9" w14:textId="1079A6D6" w:rsidR="00BF72C5" w:rsidRPr="00B66506" w:rsidRDefault="00BF72C5" w:rsidP="00B672E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Swallieu Dawud </w:t>
      </w:r>
    </w:p>
    <w:p w14:paraId="452331DF" w14:textId="77777777" w:rsidR="00BF72C5" w:rsidRPr="00B66506" w:rsidRDefault="00BF72C5" w:rsidP="00B672EB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63652D84" w14:textId="2E7987E1" w:rsidR="00B672EB" w:rsidRPr="00B66506" w:rsidRDefault="00B672EB" w:rsidP="00B672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Reflection On ICP Individual project</w:t>
      </w:r>
    </w:p>
    <w:p w14:paraId="3B8FFC37" w14:textId="77777777" w:rsidR="00B672EB" w:rsidRPr="00B672EB" w:rsidRDefault="00B672EB" w:rsidP="00BF72C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B672EB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29B7312F" w14:textId="78CF56A9" w:rsidR="00B672EB" w:rsidRPr="00B672EB" w:rsidRDefault="00B672EB" w:rsidP="00B66506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It was both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challenging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and thrilling for me to develop this project. Working on this project allowed me to learn a great deal. The project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focused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on leveraging data from an organization called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he 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open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flight to determine the best route a flight should have </w:t>
      </w:r>
      <w:proofErr w:type="spell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raveled</w:t>
      </w:r>
      <w:proofErr w:type="spell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from its starting point to its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final destination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</w:t>
      </w:r>
    </w:p>
    <w:p w14:paraId="7397B770" w14:textId="3CFDBCFC" w:rsidR="00B672EB" w:rsidRPr="00B672EB" w:rsidRDefault="00B672EB" w:rsidP="00B66506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I had to look through the available datasets for this project to establish a reliable path between </w:t>
      </w:r>
      <w:r w:rsidR="00BF72C5" w:rsidRPr="00BF72C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he 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wo locations.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Due to the issue's nature, I must employ a search algorithm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to present this valid route. After researching a few other search algorithms, I ultimately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ch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ose Breadth-First Search since it was a more dependable search method for my case than A*, Depth-First Search, and uniform cost search.</w:t>
      </w:r>
    </w:p>
    <w:p w14:paraId="1E652E50" w14:textId="7CF2E1A9" w:rsidR="00B672EB" w:rsidRDefault="00B672EB" w:rsidP="00BF72C5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Breadth-First Search (BFS) is an algorithm for searching a tree data structure for a node that satisfies a given property. Before going on to the nodes at the next depth level, it begins at the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ree's root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and investigates every node there. Extra memory, often a queue, is required to keep track of the child nodes that were met but not yet investigated to be able to trace the path from the beginning point to the goal.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o identify legitimate and functional routes between two cities, I u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sed a hash set to record the airport's data (its ID and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other attributes).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I</w:t>
      </w:r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created a method (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using </w:t>
      </w:r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other method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s</w:t>
      </w:r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) called </w:t>
      </w:r>
      <w:proofErr w:type="spellStart"/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generatepath</w:t>
      </w:r>
      <w:proofErr w:type="spellEnd"/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hat </w:t>
      </w:r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akes in a start and end airport as parameter</w:t>
      </w:r>
      <w:r w:rsid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s</w:t>
      </w:r>
      <w:r w:rsidR="00B66506"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and returns a node that contains the path from the start to the end airport.</w:t>
      </w:r>
    </w:p>
    <w:p w14:paraId="78A15748" w14:textId="617A133A" w:rsidR="00B66506" w:rsidRPr="00B672EB" w:rsidRDefault="00B66506" w:rsidP="00BF72C5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6506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o sum up, I would say that this project has been beneficial since it has tested my ability to use search algorithms to read through a file and provide a valid route in a different file.</w:t>
      </w:r>
    </w:p>
    <w:p w14:paraId="0F900505" w14:textId="77777777" w:rsidR="00B672EB" w:rsidRDefault="00B672EB"/>
    <w:sectPr w:rsidR="00B672E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E42A2"/>
    <w:multiLevelType w:val="multilevel"/>
    <w:tmpl w:val="FC001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6046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bIwtDSyNDM1NLBQ0lEKTi0uzszPAykwqgUA6MLqwywAAAA="/>
  </w:docVars>
  <w:rsids>
    <w:rsidRoot w:val="00B672EB"/>
    <w:rsid w:val="00B66506"/>
    <w:rsid w:val="00B672EB"/>
    <w:rsid w:val="00B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0F9EC"/>
  <w15:chartTrackingRefBased/>
  <w15:docId w15:val="{DB66B486-C4E5-44A5-B73D-16C19AFC8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2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llieu  Dawud</dc:creator>
  <cp:keywords/>
  <dc:description/>
  <cp:lastModifiedBy>Swallieu  Dawud</cp:lastModifiedBy>
  <cp:revision>2</cp:revision>
  <dcterms:created xsi:type="dcterms:W3CDTF">2022-09-30T23:06:00Z</dcterms:created>
  <dcterms:modified xsi:type="dcterms:W3CDTF">2022-10-01T18:55:00Z</dcterms:modified>
</cp:coreProperties>
</file>